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omputer</w:t>
      </w:r>
      <w:r>
        <w:t xml:space="preserve"> </w:t>
      </w:r>
      <w:r>
        <w:t xml:space="preserve">Engineer</w:t>
      </w:r>
      <w:r>
        <w:t xml:space="preserve"> </w:t>
      </w:r>
      <w:r>
        <w:t xml:space="preserve">Position</w:t>
      </w:r>
      <w:r>
        <w:t xml:space="preserve"> </w:t>
      </w:r>
      <w:r>
        <w:t xml:space="preserve">in</w:t>
      </w:r>
      <w:r>
        <w:t xml:space="preserve"> </w:t>
      </w:r>
      <w:r>
        <w:t xml:space="preserve">Nigeria</w:t>
      </w:r>
      <w:r>
        <w:t xml:space="preserve"> </w:t>
      </w:r>
      <w:r>
        <w:t xml:space="preserve">Abuja</w:t>
      </w:r>
    </w:p>
    <w:bookmarkStart w:id="20" w:name="X91ef9f11482f1529be18fb5a85c7ac1b4680154"/>
    <w:p>
      <w:pPr>
        <w:pStyle w:val="Heading1"/>
      </w:pPr>
      <w:r>
        <w:t xml:space="preserve">Cover Letter for Computer Engineer Position</w:t>
      </w:r>
    </w:p>
    <w:p>
      <w:pPr>
        <w:pStyle w:val="FirstParagraph"/>
      </w:pPr>
      <w:r>
        <w:t xml:space="preserve">Dear [Hiring Manager's Name],</w:t>
      </w:r>
    </w:p>
    <w:p>
      <w:pPr>
        <w:pStyle w:val="BodyText"/>
      </w:pPr>
      <w:r>
        <w:t xml:space="preserve">I am writing to express my sincere interest in the Computer Engineer position at [Company Name] in Nigeria Abuja. As a highly motivated and technically proficient professional with a strong background in computer engineering, I am eager to contribute my expertise to your organization’s mission of advancing technological innovation in one of Nigeria’s most dynamic hubs for technology and development. Having spent several years honing my skills in software development, system design, and network infrastructure, I am confident that my experience aligns with the needs of a forward-thinking company like yours in Abuja.</w:t>
      </w:r>
    </w:p>
    <w:p>
      <w:pPr>
        <w:pStyle w:val="BodyText"/>
      </w:pPr>
      <w:r>
        <w:t xml:space="preserve">As a Computer Engineer, I have consistently demonstrated a commitment to solving complex technical challenges while delivering solutions that drive efficiency and scalability. My academic foundation in Computer Engineering from [University Name] provided me with a robust understanding of hardware-software integration, programming languages, and data structures. This was further strengthened by my professional experience at [Previous Company or Project], where I played a key role in designing and implementing secure, high-performance systems that supported the company’s operational goals. My work has always been guided by the belief that technology should not only be functional but also adaptable to evolving business needs—especially in a rapidly growing market like Nigeria Abuja.</w:t>
      </w:r>
    </w:p>
    <w:p>
      <w:pPr>
        <w:pStyle w:val="BodyText"/>
      </w:pPr>
      <w:r>
        <w:t xml:space="preserve">The opportunity to work as a Computer Engineer in Nigeria Abuja is particularly appealing to me because of the city’s unique position as a center for technological innovation and government-led digital transformation initiatives. Abuja, being the capital and home to numerous tech startups, research institutions, and governmental agencies, offers a vibrant ecosystem where cutting-edge solutions are urgently needed. I have followed with great interest the efforts of organizations such as [Local Tech Organizations or Government Agencies] to leverage technology for national development, and I am eager to contribute my skills to similar projects that can make a tangible impact in Nigeria’s digital landscape.</w:t>
      </w:r>
    </w:p>
    <w:p>
      <w:pPr>
        <w:pStyle w:val="BodyText"/>
      </w:pPr>
      <w:r>
        <w:t xml:space="preserve">My technical expertise includes proficiency in programming languages such as Python, Java, and C++, as well as experience with cloud computing platforms like AWS and Azure. I have also worked extensively with network security protocols, ensuring the protection of sensitive data for clients across various industries. In my most recent role at [Previous Company], I led a team to develop a custom software solution that reduced operational costs by 30% and improved system reliability. This project required not only technical acumen but also strong communication skills to collaborate with cross-functional teams, including IT managers and business analysts. These experiences have equipped me with the ability to translate technical concepts into practical solutions that meet both business and user requirements.</w:t>
      </w:r>
    </w:p>
    <w:p>
      <w:pPr>
        <w:pStyle w:val="BodyText"/>
      </w:pPr>
      <w:r>
        <w:t xml:space="preserve">One of the key strengths I bring as a Computer Engineer is my adaptability to diverse environments. Whether working in a fast-paced startup or a large corporate setting, I have always prioritized problem-solving and continuous learning. In Nigeria Abuja, where the tech industry is evolving rapidly, this adaptability is crucial for keeping pace with emerging trends such as artificial intelligence, blockchain, and IoT (Internet of Things). I am particularly interested in exploring how these technologies can be applied to address local challenges, such as improving public services or enhancing infrastructure through smart solutions. My passion for innovation aligns with the goals of your organization, and I am excited about the possibility of contributing to projects that push the boundaries of what is possible in computer engineering.</w:t>
      </w:r>
    </w:p>
    <w:p>
      <w:pPr>
        <w:pStyle w:val="BodyText"/>
      </w:pPr>
      <w:r>
        <w:t xml:space="preserve">In addition to my technical skills, I have a deep understanding of the Nigerian market and its unique challenges. Working in Abuja has exposed me to a wide range of industries, from telecommunications to healthcare, where technology plays a pivotal role in driving progress. I am well-versed in navigating the regulatory landscape and ensuring that projects comply with local standards while maintaining international best practices. This knowledge allows me to approach each challenge with a holistic perspective, balancing technical excellence with practicality and sustainability.</w:t>
      </w:r>
    </w:p>
    <w:p>
      <w:pPr>
        <w:pStyle w:val="BodyText"/>
      </w:pPr>
      <w:r>
        <w:t xml:space="preserve">I am particularly drawn to [Company Name] because of its reputation for innovation and its commitment to fostering a culture of creativity and collaboration. I have read about your recent projects in [specific project or initiative related to the company], and I am impressed by the impact they have had on the tech community in Nigeria Abuja. As a Computer Engineer, I am eager to be part of a team that values both technical expertise and social responsibility, and I believe my background in [specific skill or achievement] would enable me to make meaningful contributions to your organization.</w:t>
      </w:r>
    </w:p>
    <w:p>
      <w:pPr>
        <w:pStyle w:val="BodyText"/>
      </w:pPr>
      <w:r>
        <w:t xml:space="preserve">Thank you for considering my application. I would welcome the opportunity to discuss how my skills and experiences align with the goals of [Company Name]. I am available at your convenience for an interview and can be reached at [Your Phone Number] or [Your Email Address]. I look forward to the possibility of contributing to your team and helping drive technological advancement in Nigeria Abuja.</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omputer Engineer Position in Nigeria Abuja</dc:title>
  <dc:creator/>
  <cp:keywords/>
  <dcterms:created xsi:type="dcterms:W3CDTF">2025-12-11T14:47:09Z</dcterms:created>
  <dcterms:modified xsi:type="dcterms:W3CDTF">2025-12-11T14:47:09Z</dcterms:modified>
</cp:coreProperties>
</file>

<file path=docProps/custom.xml><?xml version="1.0" encoding="utf-8"?>
<Properties xmlns="http://schemas.openxmlformats.org/officeDocument/2006/custom-properties" xmlns:vt="http://schemas.openxmlformats.org/officeDocument/2006/docPropsVTypes"/>
</file>